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vinia Sinitean de Chav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vin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nitean de Chav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624 Geist Estates Cir Indianapolis 4623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vinia.sinite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50198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zal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ma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7/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gel</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7/202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